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ducation</w:t>
      </w:r>
      <w:r>
        <w:t xml:space="preserve"> </w:t>
      </w:r>
      <w:r>
        <w:t xml:space="preserve">Administrator</w:t>
      </w:r>
    </w:p>
    <w:bookmarkStart w:id="20" w:name="internship-application-letter"/>
    <w:p>
      <w:pPr>
        <w:pStyle w:val="Heading1"/>
      </w:pPr>
      <w:r>
        <w:t xml:space="preserve">Internship Application Letter</w:t>
      </w:r>
    </w:p>
    <w:p>
      <w:pPr>
        <w:pStyle w:val="FirstParagraph"/>
      </w:pPr>
      <w:r>
        <w:t xml:space="preserve">For the Position of Education Administrator Intern</w:t>
      </w:r>
    </w:p>
    <w:bookmarkEnd w:id="20"/>
    <w:p>
      <w:pPr>
        <w:pStyle w:val="BodyText"/>
      </w:pPr>
      <w:r>
        <w:t xml:space="preserve">June 25, 2024</w:t>
      </w:r>
    </w:p>
    <w:p>
      <w:pPr>
        <w:pStyle w:val="BodyText"/>
      </w:pPr>
      <w:r>
        <w:t xml:space="preserve">Human Resources Department</w:t>
      </w:r>
    </w:p>
    <w:p>
      <w:pPr>
        <w:pStyle w:val="BodyText"/>
      </w:pPr>
      <w:r>
        <w:t xml:space="preserve">Ministry of National Education</w:t>
      </w:r>
    </w:p>
    <w:p>
      <w:pPr>
        <w:pStyle w:val="BodyText"/>
      </w:pPr>
      <w:r>
        <w:t xml:space="preserve">Avenue de la République, Plateau des Ministères</w:t>
      </w:r>
    </w:p>
    <w:p>
      <w:pPr>
        <w:pStyle w:val="BodyText"/>
      </w:pPr>
      <w:r>
        <w:t xml:space="preserve">Abidjan, Ivory Coast</w:t>
      </w:r>
    </w:p>
    <w:bookmarkStart w:id="21" w:name="Xb2bb43c017616f5b6d40fd8e07f9a24cfd00ae6"/>
    <w:p>
      <w:pPr>
        <w:pStyle w:val="Heading2"/>
      </w:pPr>
      <w:r>
        <w:t xml:space="preserve">Subject: Application for Education Administrator Internship Position at Ministry of National Education, Abidjan</w:t>
      </w:r>
    </w:p>
    <w:bookmarkEnd w:id="21"/>
    <w:p>
      <w:pPr>
        <w:pStyle w:val="FirstParagraph"/>
      </w:pPr>
      <w:r>
        <w:t xml:space="preserve">Dear Hiring Committee,</w:t>
      </w:r>
    </w:p>
    <w:p>
      <w:pPr>
        <w:pStyle w:val="BodyText"/>
      </w:pPr>
      <w:r>
        <w:t xml:space="preserve">I am writing to express my enthusiastic application for the Internship position as an Education Administrator within the Ministry of National Education in Abidjan, Ivory Coast. As a dedicated education student with specialized coursework in educational policy and administration, I have long admired your ministry's transformative initiatives that are reshaping educational landscapes across Côte d'Ivoire. This</w:t>
      </w:r>
      <w:r>
        <w:t xml:space="preserve"> </w:t>
      </w:r>
      <w:r>
        <w:rPr>
          <w:bCs/>
          <w:b/>
        </w:rPr>
        <w:t xml:space="preserve">Internship Application Letter</w:t>
      </w:r>
      <w:r>
        <w:t xml:space="preserve"> </w:t>
      </w:r>
      <w:r>
        <w:t xml:space="preserve">serves as my formal submission for the upcoming academic term internship program, which I believe represents a pivotal opportunity to contribute meaningfully to Abidjan's educational advancement while developing critical professional competencies under your esteemed guidance.</w:t>
      </w:r>
    </w:p>
    <w:p>
      <w:pPr>
        <w:pStyle w:val="BodyText"/>
      </w:pPr>
      <w:r>
        <w:t xml:space="preserve">My academic journey at the Université Félix Houphouët-Boigny in Abidjan has equipped me with both theoretical frameworks and practical understanding of administrative systems within Ivorian education. My final-year research on "Digital Transformation in Public School Management Systems" directly aligns with your ministry's strategic focus on modernizing educational infrastructure across Ivory Coast. I have closely followed initiatives like the National Education Master Plan (2023-2035) that emphasize decentralization and teacher capacity building – areas where I am eager to apply my skills in data analysis and project coordination during this</w:t>
      </w:r>
      <w:r>
        <w:t xml:space="preserve"> </w:t>
      </w:r>
      <w:r>
        <w:rPr>
          <w:bCs/>
          <w:b/>
        </w:rPr>
        <w:t xml:space="preserve">Education Administrator</w:t>
      </w:r>
      <w:r>
        <w:t xml:space="preserve"> </w:t>
      </w:r>
      <w:r>
        <w:t xml:space="preserve">internship.</w:t>
      </w:r>
    </w:p>
    <w:p>
      <w:pPr>
        <w:pStyle w:val="BodyText"/>
      </w:pPr>
      <w:r>
        <w:t xml:space="preserve">What particularly motivates me to pursue this opportunity in Abidjan is the city's unique position as Africa's educational hub. As a lifelong resident of Abidjan, I've witnessed firsthand how our diverse communities navigate the complex terrain of educational access – from urban centers like Cocody to underserved areas such as Yopougon. My volunteer work with "Edu-Solidarité," an NGO operating in 15 public schools across Abidjan, provided me with invaluable field experience. I managed inventory for 200+ classroom supplies, coordinated transportation for teacher training workshops reaching 35 educators monthly, and compiled statistical reports on student attendance patterns that directly informed resource allocation decisions. This grassroots engagement has instilled in me a profound understanding of the administrative challenges facing Ivorian schools – challenges your ministry is actively addressing through innovative policies.</w:t>
      </w:r>
    </w:p>
    <w:p>
      <w:pPr>
        <w:pStyle w:val="BodyText"/>
      </w:pPr>
      <w:r>
        <w:t xml:space="preserve">During my undergraduate studies, I developed specialized competencies directly relevant to this</w:t>
      </w:r>
      <w:r>
        <w:t xml:space="preserve"> </w:t>
      </w:r>
      <w:r>
        <w:rPr>
          <w:bCs/>
          <w:b/>
        </w:rPr>
        <w:t xml:space="preserve">Internship Application Letter</w:t>
      </w:r>
      <w:r>
        <w:t xml:space="preserve">'s objectives. I completed an advanced certification in Educational Management Systems (EMIS) through the African Development Bank's training program, where I gained proficiency in managing student information databases and generating policy-relevant analytics. My proficiency in French (native), English (fluent), and basic Baoulé language enables effective communication across Abidjan's multicultural administrative environment. Furthermore, my internship at the Department of Educational Planning at the University of Abidjan allowed me to assist in drafting regional budget proposals for school infrastructure projects – skills I am eager to apply within your ministry's administrative framework.</w:t>
      </w:r>
    </w:p>
    <w:p>
      <w:pPr>
        <w:pStyle w:val="BodyText"/>
      </w:pPr>
      <w:r>
        <w:t xml:space="preserve">I recognize that an Education Administrator intern in Abidjan must navigate both bureaucratic structures and community needs with cultural sensitivity. Having grown up in the vibrant market district of Treichville, I understand how administrative decisions ripple through communities. When my NGO project faced supply chain disruptions affecting 10 schools, I collaborated with local cooperative leaders to implement alternative distribution networks – a solution that maintained 98% classroom coverage during critical exam periods. This experience taught me that effective education administration requires balancing systemic efficiency with on-the-ground community realities – precisely the perspective I bring to this role.</w:t>
      </w:r>
    </w:p>
    <w:p>
      <w:pPr>
        <w:pStyle w:val="BodyText"/>
      </w:pPr>
      <w:r>
        <w:t xml:space="preserve">The Ivory Coast Abidjan context presents unparalleled opportunities for transformative learning. Your ministry's partnership with UNESCO on the "Education 2030" initiative and recent school construction projects across Abidjan (including the new 2,500-student campus in Plateau) demonstrate your commitment to evidence-based administration. I am particularly excited about contributing to your digital literacy program for rural teachers – an initiative where my technical skills in data visualization could help create accessible monitoring dashboards. I have attached a portfolio demonstrating my capacity-building workshop materials and an anonymized dataset from my research that visualizes resource allocation patterns across Abidjan districts.</w:t>
      </w:r>
    </w:p>
    <w:p>
      <w:pPr>
        <w:pStyle w:val="BodyText"/>
      </w:pPr>
      <w:r>
        <w:t xml:space="preserve">My long-term vision aligns perfectly with your ministry's mission: to build an education system where every child in Abidjan, regardless of neighborhood or socioeconomic status, accesses quality learning. As a future administrator, I aim to bridge the gap between policy formulation and classroom implementation – a journey I believe begins with this internship. The administrative challenges facing Abidjan's schools are complex (including teacher shortages affecting 40% of public primary schools), but they are surmountable through systematic approaches my training has prepared me for.</w:t>
      </w:r>
    </w:p>
    <w:p>
      <w:pPr>
        <w:pStyle w:val="BodyText"/>
      </w:pPr>
      <w:r>
        <w:t xml:space="preserve">During the proposed internship period, I commit to dedicating 35 hours weekly with full immersion in your administrative processes. I am prepared to travel between ministry offices and partner schools across Abidjan districts, and I have secured flexible accommodation near the Plateau headquarters. My academic schedule allows for uninterrupted focus on this internship, having completed all required coursework for my degree in May 2024.</w:t>
      </w:r>
    </w:p>
    <w:p>
      <w:pPr>
        <w:pStyle w:val="BodyText"/>
      </w:pPr>
      <w:r>
        <w:t xml:space="preserve">I would be honored to bring my technical skills, community perspective, and unwavering dedication to your team. The opportunity to learn from Abidjan's leading education administrators while contributing directly to Ivory Coast's educational advancement represents the ideal professional development pathway for me. I welcome the chance to discuss how my background in educational data management and community engagement can support your ministry's objectives during an interview at your convenience.</w:t>
      </w:r>
    </w:p>
    <w:p>
      <w:pPr>
        <w:pStyle w:val="BodyText"/>
      </w:pPr>
      <w:r>
        <w:t xml:space="preserve">Thank you for considering my application. I have attached my CV, academic transcripts, and a letter of recommendation from Professor Amina Traoré (Head of Educational Policy Department) for your review. I eagerly await the possibility of contributing to Abidjan's educational excellence through this internship opportunity.</w:t>
      </w:r>
    </w:p>
    <w:p>
      <w:pPr>
        <w:pStyle w:val="BodyText"/>
      </w:pPr>
      <w:r>
        <w:t xml:space="preserve">Respectfully yours,</w:t>
      </w:r>
    </w:p>
    <w:p>
      <w:pPr>
        <w:pStyle w:val="BodyText"/>
      </w:pPr>
      <w:r>
        <w:br/>
      </w:r>
      <w:r>
        <w:br/>
      </w:r>
      <w:r>
        <w:br/>
      </w:r>
    </w:p>
    <w:p>
      <w:pPr>
        <w:pStyle w:val="BodyText"/>
      </w:pPr>
      <w:r>
        <w:t xml:space="preserve">Adama Kouamé</w:t>
      </w:r>
    </w:p>
    <w:p>
      <w:pPr>
        <w:pStyle w:val="BodyText"/>
      </w:pPr>
      <w:r>
        <w:t xml:space="preserve">Education Management Student</w:t>
      </w:r>
    </w:p>
    <w:p>
      <w:pPr>
        <w:pStyle w:val="BodyText"/>
      </w:pPr>
      <w:r>
        <w:t xml:space="preserve">Université Félix Houphouët-Boigny, Abidjan</w:t>
      </w:r>
    </w:p>
    <w:p>
      <w:pPr>
        <w:pStyle w:val="BodyText"/>
      </w:pPr>
      <w:r>
        <w:t xml:space="preserve">Email: akouame@univ-abidjan.ci | Phone: +225 07 65 89 43 10</w:t>
      </w:r>
    </w:p>
    <w:p>
      <w:pPr>
        <w:pStyle w:val="BodyText"/>
      </w:pPr>
      <w:r>
        <w:t xml:space="preserve">Word Count: Approx. 820 words</w:t>
      </w:r>
    </w:p>
    <w:p>
      <w:pPr>
        <w:pStyle w:val="BodyText"/>
      </w:pPr>
      <w:r>
        <w:t xml:space="preserve">This document constitutes a formal Internship Application Letter for Education Administrator position in Ivory Coast Abidjan a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ducation Administrator</dc:title>
  <dc:creator/>
  <dc:language>en</dc:language>
  <cp:keywords/>
  <dcterms:created xsi:type="dcterms:W3CDTF">2025-12-08T08:20:19Z</dcterms:created>
  <dcterms:modified xsi:type="dcterms:W3CDTF">2025-12-08T08:20:19Z</dcterms:modified>
</cp:coreProperties>
</file>

<file path=docProps/custom.xml><?xml version="1.0" encoding="utf-8"?>
<Properties xmlns="http://schemas.openxmlformats.org/officeDocument/2006/custom-properties" xmlns:vt="http://schemas.openxmlformats.org/officeDocument/2006/docPropsVTypes"/>
</file>